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4F962" w14:textId="77777777" w:rsidR="007D2BD4" w:rsidRPr="00892E91" w:rsidRDefault="00892E91">
      <w:pPr>
        <w:rPr>
          <w:b/>
        </w:rPr>
      </w:pPr>
      <w:r w:rsidRPr="00892E91">
        <w:rPr>
          <w:b/>
        </w:rPr>
        <w:t xml:space="preserve">Referat af konstituerende bestyrelsesmøde </w:t>
      </w:r>
      <w:r>
        <w:rPr>
          <w:b/>
        </w:rPr>
        <w:t>i</w:t>
      </w:r>
      <w:r w:rsidRPr="00892E91">
        <w:rPr>
          <w:b/>
        </w:rPr>
        <w:t xml:space="preserve"> Dansk Filosofisk Selskab den 4. marts 2022 i Aarhus.</w:t>
      </w:r>
    </w:p>
    <w:p w14:paraId="48EFD65B" w14:textId="77777777" w:rsidR="00892E91" w:rsidRDefault="00892E91">
      <w:r>
        <w:t>Referent: Andreas Beck Holm</w:t>
      </w:r>
    </w:p>
    <w:p w14:paraId="33FF2BEA" w14:textId="77777777" w:rsidR="00892E91" w:rsidRDefault="00892E91">
      <w:r>
        <w:t>Bestyrelsen konstituerede sig med følgende poster:</w:t>
      </w:r>
    </w:p>
    <w:p w14:paraId="5F447517" w14:textId="77777777" w:rsidR="00892E91" w:rsidRDefault="00892E91" w:rsidP="00892E91">
      <w:pPr>
        <w:pStyle w:val="Listeafsnit"/>
        <w:numPr>
          <w:ilvl w:val="0"/>
          <w:numId w:val="1"/>
        </w:numPr>
      </w:pPr>
      <w:r>
        <w:t>Asger Sørensen: Formand</w:t>
      </w:r>
    </w:p>
    <w:p w14:paraId="604CDF53" w14:textId="77777777" w:rsidR="00892E91" w:rsidRDefault="00892E91" w:rsidP="00892E91">
      <w:pPr>
        <w:pStyle w:val="Listeafsnit"/>
        <w:numPr>
          <w:ilvl w:val="0"/>
          <w:numId w:val="1"/>
        </w:numPr>
      </w:pPr>
      <w:r>
        <w:t>Nikolaj Nottelmann: Næstformand</w:t>
      </w:r>
    </w:p>
    <w:p w14:paraId="0020698B" w14:textId="77777777" w:rsidR="00892E91" w:rsidRDefault="00892E91" w:rsidP="00892E91">
      <w:pPr>
        <w:pStyle w:val="Listeafsnit"/>
        <w:numPr>
          <w:ilvl w:val="0"/>
          <w:numId w:val="1"/>
        </w:numPr>
      </w:pPr>
      <w:r>
        <w:t>Andreas Beyer Gregersen: Kasserer</w:t>
      </w:r>
    </w:p>
    <w:p w14:paraId="767DACAB" w14:textId="77777777" w:rsidR="00892E91" w:rsidRDefault="00892E91" w:rsidP="00892E91">
      <w:pPr>
        <w:pStyle w:val="Listeafsnit"/>
        <w:numPr>
          <w:ilvl w:val="0"/>
          <w:numId w:val="1"/>
        </w:numPr>
      </w:pPr>
      <w:r>
        <w:t>Andreas Beck Holm: Sekretær</w:t>
      </w:r>
    </w:p>
    <w:p w14:paraId="4E561EA6" w14:textId="77777777" w:rsidR="00892E91" w:rsidRDefault="00892E91" w:rsidP="00892E91">
      <w:pPr>
        <w:pStyle w:val="Listeafsnit"/>
        <w:numPr>
          <w:ilvl w:val="0"/>
          <w:numId w:val="1"/>
        </w:numPr>
      </w:pPr>
      <w:r>
        <w:t>Søren Riis: Medlem</w:t>
      </w:r>
    </w:p>
    <w:sectPr w:rsidR="00892E91" w:rsidSect="007D2BD4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A34716"/>
    <w:multiLevelType w:val="hybridMultilevel"/>
    <w:tmpl w:val="D2DCE37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Dc0MDe2NDM2sDRX0lEKTi0uzszPAykwrAUAQ/YJECwAAAA="/>
  </w:docVars>
  <w:rsids>
    <w:rsidRoot w:val="00892E91"/>
    <w:rsid w:val="007D2BD4"/>
    <w:rsid w:val="00892E91"/>
    <w:rsid w:val="00E71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F5CAD3"/>
  <w15:docId w15:val="{3DB1CFD0-E28A-49DE-AB02-A3987F1A7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BD4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892E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69</Characters>
  <Application>Microsoft Office Word</Application>
  <DocSecurity>4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 Holm</dc:creator>
  <cp:lastModifiedBy>Asger Sørensen</cp:lastModifiedBy>
  <cp:revision>2</cp:revision>
  <dcterms:created xsi:type="dcterms:W3CDTF">2022-03-07T14:12:00Z</dcterms:created>
  <dcterms:modified xsi:type="dcterms:W3CDTF">2022-03-07T14:12:00Z</dcterms:modified>
</cp:coreProperties>
</file>